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Midwife</w:t>
      </w:r>
      <w:r>
        <w:t xml:space="preserve"> </w:t>
      </w:r>
      <w:r>
        <w:t xml:space="preserve">Application</w:t>
      </w:r>
      <w:r>
        <w:t xml:space="preserve"> </w:t>
      </w:r>
      <w:r>
        <w:t xml:space="preserve">for</w:t>
      </w:r>
      <w:r>
        <w:t xml:space="preserve"> </w:t>
      </w:r>
      <w:r>
        <w:t xml:space="preserve">Qatar</w:t>
      </w:r>
      <w:r>
        <w:t xml:space="preserve"> </w:t>
      </w:r>
      <w:r>
        <w:t xml:space="preserve">Doha</w:t>
      </w:r>
    </w:p>
    <w:bookmarkStart w:id="20" w:name="X79a1d1375fd8a2deb3227e9344a8e6100b9d3c1"/>
    <w:p>
      <w:pPr>
        <w:pStyle w:val="Heading1"/>
      </w:pPr>
      <w:r>
        <w:t xml:space="preserve">Personal Statement: A Dedicated Midwife Eager to Serve the Families of Qatar Doha</w:t>
      </w:r>
    </w:p>
    <w:p>
      <w:pPr>
        <w:pStyle w:val="FirstParagraph"/>
      </w:pPr>
      <w:r>
        <w:t xml:space="preserve">From my earliest days in clinical practice, I have been profoundly moved by the sacred journey of childbirth and the transformative power of compassionate care. As a qualified and passionate Midwife, I am writing this Personal Statement to express my sincere enthusiasm for contributing to the exceptional maternal healthcare landscape of Qatar Doha. My career has been meticulously shaped by a deep commitment to empowering women, ensuring safe deliveries, and fostering healthy beginnings – values that resonate profoundly with Qatar's vision for world-class healthcare under its National Vision 2030 initiative.</w:t>
      </w:r>
    </w:p>
    <w:p>
      <w:pPr>
        <w:pStyle w:val="BodyText"/>
      </w:pPr>
      <w:r>
        <w:t xml:space="preserve">My educational foundation is built upon a rigorous Bachelor of Science in Midwifery from [University Name], complemented by extensive clinical rotations across diverse settings, including high-risk obstetric units and community health centers. I have honed my skills in comprehensive prenatal care, evidence-based labor management, emergency neonatal resuscitation (NRP certified), postpartum support, and lactation consultation. Crucially, I have actively sought to understand the unique healthcare context of the Gulf region. Researching Qatar's specific maternal health statistics and initiatives – such as Hamad Medical Corporation's comprehensive Maternal Health Programs and their focus on reducing perinatal mortality – has solidified my desire to apply my expertise within this dynamic environment. I am not merely applying for a position; I am seeking an opportunity to integrate my professional knowledge into the fabric of Qatar Doha’s healthcare system, where the wellbeing of mothers and newborns is paramount.</w:t>
      </w:r>
    </w:p>
    <w:p>
      <w:pPr>
        <w:pStyle w:val="BodyText"/>
      </w:pPr>
      <w:r>
        <w:t xml:space="preserve">What sets me apart as a Midwife is my unwavering dedication to culturally sensitive and patient-centered care. I recognize that in the vibrant, multicultural hub of Doha, families come from diverse backgrounds – Qatari nationals, expatriate communities from South Asia, the Philippines, Europe, and beyond. This necessitates not only linguistic competence (I am fluent in English and proficient in Arabic phrases relevant to healthcare) but also a deep respect for varying cultural norms surrounding childbirth. I have extensive experience adapting communication styles to ensure every woman feels understood, respected, and empowered throughout her journey. Whether it involves discussing traditional beliefs with sensitivity while providing evidence-based guidance or ensuring modesty is maintained according to cultural expectations during examinations, I prioritize creating a safe and trusting environment. This approach aligns perfectly with Qatar's emphasis on holistic care that respects individual and community values.</w:t>
      </w:r>
    </w:p>
    <w:p>
      <w:pPr>
        <w:pStyle w:val="BodyText"/>
      </w:pPr>
      <w:r>
        <w:t xml:space="preserve">My clinical experience has been characterized by proactive engagement in preventative health. I have successfully implemented prenatal education workshops focusing on nutrition, exercise during pregnancy, mental health awareness (including perinatal anxiety and depression screening), and birth planning within diverse communities. I understand that the role of a Midwife extends far beyond the delivery room; it encompasses building long-term relationships that support families from conception through early infancy. In Qatar Doha, where access to high-quality maternal care is expanding rapidly, I am eager to contribute not just as a clinical practitioner but as an educator and advocate within hospital settings like Hamad General Hospital or private clinics serving the expatriate population, ensuring seamless transitions of care and informed decision-making for expectant mothers.</w:t>
      </w:r>
    </w:p>
    <w:p>
      <w:pPr>
        <w:pStyle w:val="BodyText"/>
      </w:pPr>
      <w:r>
        <w:t xml:space="preserve">I am acutely aware of the specific challenges and opportunities within Qatar's healthcare sector. The government's significant investment in modernizing facilities, adopting advanced technology (such as digital maternal health records), and prioritizing skilled birth attendance directly mirrors my professional ethos. I am committed to continuous learning, actively staying updated on international best practices in midwifery, including the latest WHO guidelines on safe motherhood. I am prepared to undergo any additional orientation or training required by Qatari healthcare authorities and am confident in my ability to quickly adapt to local protocols and collaborate effectively within multidisciplinary teams – a cornerstone of high-performing hospitals in Qatar Doha.</w:t>
      </w:r>
    </w:p>
    <w:p>
      <w:pPr>
        <w:pStyle w:val="BodyText"/>
      </w:pPr>
      <w:r>
        <w:t xml:space="preserve">My motivation is deeply personal. I have witnessed firsthand the profound impact a compassionate, skilled Midwife can have on a family's life. In Doha, where families often navigate the complexities of relocation and cultural adjustment alongside pregnancy and childbirth, this support becomes even more critical. I am not seeking just employment in Qatar Doha; I am committed to becoming an integral part of its healthcare community, contributing to the legacy of safe motherhood that is central to Qatar's national identity. I aspire to mentor junior midwives within the Qatari context and actively participate in initiatives aimed at further improving maternal outcomes across the Doha region.</w:t>
      </w:r>
    </w:p>
    <w:p>
      <w:pPr>
        <w:pStyle w:val="BodyText"/>
      </w:pPr>
      <w:r>
        <w:t xml:space="preserve">The opportunity to serve as a Midwife in Qatar Doha represents more than a career step; it is a calling. It aligns perfectly with my professional values, clinical skills, and profound respect for Qatari culture and healthcare advancement. I am eager to bring my dedication, cultural competence, clinical expertise, and unwavering patient focus to the forefront of maternal care in this remarkable city. I am confident that my proactive approach to holistic care, commitment to continuous improvement, and genuine desire to integrate within the vibrant community of Qatar Doha will enable me to make a meaningful contribution from day one. I am ready and excited to embrace this challenge, support countless mothers and babies in their most vulnerable moments, and help shape a brighter future for maternal health in Doha.</w:t>
      </w:r>
    </w:p>
    <w:p>
      <w:pPr>
        <w:pStyle w:val="BodyText"/>
      </w:pPr>
      <w:r>
        <w:t xml:space="preserve">Thank you for considering my application as a dedicated Midwife eager to serve the families of Qatar Doh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Midwife Application for Qatar Doha</dc:title>
  <dc:creator/>
  <dc:language>en</dc:language>
  <cp:keywords/>
  <dcterms:created xsi:type="dcterms:W3CDTF">2026-07-15T06:47:56Z</dcterms:created>
  <dcterms:modified xsi:type="dcterms:W3CDTF">2026-07-15T06:47:56Z</dcterms:modified>
</cp:coreProperties>
</file>

<file path=docProps/custom.xml><?xml version="1.0" encoding="utf-8"?>
<Properties xmlns="http://schemas.openxmlformats.org/officeDocument/2006/custom-properties" xmlns:vt="http://schemas.openxmlformats.org/officeDocument/2006/docPropsVTypes"/>
</file>